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5A80C" w14:textId="77777777" w:rsidR="00FF48CC" w:rsidRDefault="00B83DBB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kolokvijum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spit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z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farmakokinetike</w:t>
      </w:r>
      <w:proofErr w:type="spellEnd"/>
      <w:r w:rsidR="00FA6C23">
        <w:rPr>
          <w:b/>
          <w:sz w:val="32"/>
          <w:szCs w:val="32"/>
        </w:rPr>
        <w:t xml:space="preserve"> </w:t>
      </w:r>
      <w:r w:rsidR="00CA0B2D">
        <w:rPr>
          <w:b/>
          <w:sz w:val="32"/>
          <w:szCs w:val="32"/>
        </w:rPr>
        <w:t>u</w:t>
      </w:r>
    </w:p>
    <w:p w14:paraId="61F676EB" w14:textId="2E74BDE4" w:rsidR="00FA6C23" w:rsidRDefault="00CA0B2D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januarsko-februarskom</w:t>
      </w:r>
      <w:proofErr w:type="spell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roku</w:t>
      </w:r>
      <w:proofErr w:type="spellEnd"/>
    </w:p>
    <w:p w14:paraId="6114D86D" w14:textId="77777777" w:rsidR="00F6783D" w:rsidRPr="00037377" w:rsidRDefault="00F6783D" w:rsidP="00037377">
      <w:pPr>
        <w:jc w:val="center"/>
        <w:rPr>
          <w:b/>
          <w:sz w:val="32"/>
          <w:szCs w:val="32"/>
        </w:rPr>
      </w:pPr>
    </w:p>
    <w:p w14:paraId="473CFDBF" w14:textId="77777777" w:rsidR="00FA6C23" w:rsidRDefault="00FA6C23" w:rsidP="00FA6C23">
      <w:pPr>
        <w:shd w:val="clear" w:color="auto" w:fill="FFFFFF"/>
      </w:pPr>
    </w:p>
    <w:p w14:paraId="0D1B6EAB" w14:textId="7E02E9F6" w:rsidR="00FF48CC" w:rsidRDefault="00F139BE" w:rsidP="00FF48CC">
      <w:pPr>
        <w:shd w:val="clear" w:color="auto" w:fill="FFFFFF"/>
        <w:rPr>
          <w:b/>
          <w:color w:val="222222"/>
        </w:rPr>
      </w:pPr>
      <w:r>
        <w:t xml:space="preserve">Termini </w:t>
      </w:r>
      <w:proofErr w:type="spellStart"/>
      <w:r>
        <w:t>k</w:t>
      </w:r>
      <w:r>
        <w:rPr>
          <w:color w:val="222222"/>
        </w:rPr>
        <w:t>olokvijuma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spita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iz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farmakokinetike</w:t>
      </w:r>
      <w:proofErr w:type="spellEnd"/>
      <w:r w:rsidR="00FA6C23" w:rsidRPr="00FA6C23">
        <w:rPr>
          <w:color w:val="222222"/>
        </w:rPr>
        <w:t xml:space="preserve"> </w:t>
      </w:r>
      <w:r w:rsidR="00175557">
        <w:rPr>
          <w:color w:val="222222"/>
        </w:rPr>
        <w:t xml:space="preserve"> (FK)</w:t>
      </w:r>
      <w:r w:rsidR="00FF48CC">
        <w:rPr>
          <w:color w:val="222222"/>
        </w:rPr>
        <w:t xml:space="preserve"> u </w:t>
      </w:r>
      <w:proofErr w:type="spellStart"/>
      <w:r w:rsidR="00FF48CC" w:rsidRPr="00FF48CC">
        <w:rPr>
          <w:bCs/>
          <w:color w:val="222222"/>
        </w:rPr>
        <w:t>januarsko</w:t>
      </w:r>
      <w:proofErr w:type="spellEnd"/>
      <w:r w:rsidR="00FF48CC" w:rsidRPr="00FF48CC">
        <w:rPr>
          <w:bCs/>
          <w:color w:val="222222"/>
        </w:rPr>
        <w:t xml:space="preserve"> - </w:t>
      </w:r>
      <w:proofErr w:type="spellStart"/>
      <w:r w:rsidR="00FF48CC" w:rsidRPr="00FF48CC">
        <w:rPr>
          <w:bCs/>
          <w:color w:val="222222"/>
        </w:rPr>
        <w:t>februarsk</w:t>
      </w:r>
      <w:r w:rsidR="00FF48CC">
        <w:rPr>
          <w:bCs/>
          <w:color w:val="222222"/>
        </w:rPr>
        <w:t>om</w:t>
      </w:r>
      <w:proofErr w:type="spellEnd"/>
      <w:r w:rsidR="00FF48CC" w:rsidRPr="00FF48CC">
        <w:rPr>
          <w:bCs/>
          <w:color w:val="222222"/>
        </w:rPr>
        <w:t xml:space="preserve"> </w:t>
      </w:r>
      <w:proofErr w:type="spellStart"/>
      <w:r w:rsidR="00FF48CC" w:rsidRPr="00FF48CC">
        <w:rPr>
          <w:bCs/>
          <w:color w:val="222222"/>
        </w:rPr>
        <w:t>ispitn</w:t>
      </w:r>
      <w:r w:rsidR="00FF48CC">
        <w:rPr>
          <w:bCs/>
          <w:color w:val="222222"/>
        </w:rPr>
        <w:t>om</w:t>
      </w:r>
      <w:proofErr w:type="spellEnd"/>
      <w:r w:rsidR="00FF48CC" w:rsidRPr="00FF48CC">
        <w:rPr>
          <w:bCs/>
          <w:color w:val="222222"/>
        </w:rPr>
        <w:t xml:space="preserve"> </w:t>
      </w:r>
      <w:proofErr w:type="spellStart"/>
      <w:r w:rsidR="00FF48CC" w:rsidRPr="00FF48CC">
        <w:rPr>
          <w:bCs/>
          <w:color w:val="222222"/>
        </w:rPr>
        <w:t>rok</w:t>
      </w:r>
      <w:r w:rsidR="00FF48CC">
        <w:rPr>
          <w:bCs/>
          <w:color w:val="222222"/>
        </w:rPr>
        <w:t>u</w:t>
      </w:r>
      <w:proofErr w:type="spellEnd"/>
      <w:r w:rsidR="00FF48CC">
        <w:rPr>
          <w:b/>
          <w:color w:val="222222"/>
        </w:rPr>
        <w:t>:</w:t>
      </w:r>
    </w:p>
    <w:p w14:paraId="59ED7B0F" w14:textId="77777777" w:rsidR="00F139BE" w:rsidRDefault="00F139BE" w:rsidP="00FA6C23">
      <w:pPr>
        <w:shd w:val="clear" w:color="auto" w:fill="FFFFFF"/>
        <w:rPr>
          <w:color w:val="222222"/>
        </w:rPr>
      </w:pPr>
    </w:p>
    <w:p w14:paraId="7537B0B1" w14:textId="77777777" w:rsidR="00CB1E29" w:rsidRPr="001215BB" w:rsidRDefault="00CB1E29" w:rsidP="00CB1E29">
      <w:pPr>
        <w:shd w:val="clear" w:color="auto" w:fill="FFFFFF"/>
        <w:rPr>
          <w:b/>
          <w:color w:val="222222"/>
        </w:rPr>
      </w:pPr>
      <w:r>
        <w:rPr>
          <w:b/>
          <w:color w:val="222222"/>
        </w:rPr>
        <w:t xml:space="preserve">     I </w:t>
      </w:r>
      <w:proofErr w:type="spellStart"/>
      <w:r>
        <w:rPr>
          <w:b/>
          <w:color w:val="222222"/>
        </w:rPr>
        <w:t>termin</w:t>
      </w:r>
      <w:proofErr w:type="spellEnd"/>
      <w:r>
        <w:rPr>
          <w:b/>
          <w:color w:val="222222"/>
        </w:rPr>
        <w:t>:</w:t>
      </w:r>
    </w:p>
    <w:p w14:paraId="74826079" w14:textId="696A39FF" w:rsidR="00CB1E29" w:rsidRPr="003979BE" w:rsidRDefault="00CB1E29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</w:t>
      </w:r>
      <w:proofErr w:type="spellStart"/>
      <w:r>
        <w:rPr>
          <w:color w:val="222222"/>
        </w:rPr>
        <w:t>kolokviju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z</w:t>
      </w:r>
      <w:proofErr w:type="spellEnd"/>
      <w:r>
        <w:rPr>
          <w:color w:val="222222"/>
        </w:rPr>
        <w:t xml:space="preserve"> FK: </w:t>
      </w:r>
      <w:r w:rsidR="00FF48CC">
        <w:rPr>
          <w:color w:val="222222"/>
        </w:rPr>
        <w:t>27</w:t>
      </w:r>
      <w:r w:rsidR="008051DA">
        <w:rPr>
          <w:color w:val="222222"/>
        </w:rPr>
        <w:t>.</w:t>
      </w:r>
      <w:r w:rsidR="00FF48CC">
        <w:rPr>
          <w:color w:val="222222"/>
        </w:rPr>
        <w:t>1</w:t>
      </w:r>
      <w:r>
        <w:rPr>
          <w:color w:val="222222"/>
        </w:rPr>
        <w:t>.20</w:t>
      </w:r>
      <w:r w:rsidR="008051DA">
        <w:rPr>
          <w:color w:val="222222"/>
        </w:rPr>
        <w:t>2</w:t>
      </w:r>
      <w:r w:rsidR="00FF48CC">
        <w:rPr>
          <w:color w:val="222222"/>
        </w:rPr>
        <w:t>2</w:t>
      </w:r>
      <w:r>
        <w:rPr>
          <w:color w:val="222222"/>
        </w:rPr>
        <w:t xml:space="preserve">. </w:t>
      </w:r>
      <w:r w:rsidR="00A26360">
        <w:rPr>
          <w:color w:val="222222"/>
        </w:rPr>
        <w:t>u 10.00 h</w:t>
      </w:r>
      <w:r w:rsidR="00CA0B2D">
        <w:rPr>
          <w:color w:val="222222"/>
        </w:rPr>
        <w:t xml:space="preserve"> (</w:t>
      </w:r>
      <w:proofErr w:type="spellStart"/>
      <w:r w:rsidR="00CA0B2D">
        <w:rPr>
          <w:color w:val="222222"/>
        </w:rPr>
        <w:t>Farmacija</w:t>
      </w:r>
      <w:proofErr w:type="spellEnd"/>
      <w:r w:rsidR="00CA0B2D">
        <w:rPr>
          <w:color w:val="222222"/>
        </w:rPr>
        <w:t xml:space="preserve"> – </w:t>
      </w:r>
      <w:proofErr w:type="spellStart"/>
      <w:r w:rsidR="00CA0B2D">
        <w:rPr>
          <w:color w:val="222222"/>
        </w:rPr>
        <w:t>seminarska</w:t>
      </w:r>
      <w:proofErr w:type="spellEnd"/>
      <w:r w:rsidR="00CA0B2D">
        <w:rPr>
          <w:color w:val="222222"/>
        </w:rPr>
        <w:t xml:space="preserve"> </w:t>
      </w:r>
      <w:proofErr w:type="spellStart"/>
      <w:r w:rsidR="00CA0B2D">
        <w:rPr>
          <w:color w:val="222222"/>
        </w:rPr>
        <w:t>sala</w:t>
      </w:r>
      <w:proofErr w:type="spellEnd"/>
      <w:r w:rsidR="00CA0B2D">
        <w:rPr>
          <w:color w:val="222222"/>
        </w:rPr>
        <w:t>)</w:t>
      </w:r>
    </w:p>
    <w:p w14:paraId="6C25193F" w14:textId="49391501" w:rsidR="00CB1E29" w:rsidRDefault="00CB1E29" w:rsidP="00CB1E29">
      <w:pPr>
        <w:shd w:val="clear" w:color="auto" w:fill="FFFFFF"/>
        <w:ind w:left="708"/>
        <w:rPr>
          <w:color w:val="222222"/>
        </w:rPr>
      </w:pPr>
      <w:r w:rsidRPr="00AA4CA7">
        <w:rPr>
          <w:color w:val="222222"/>
          <w:lang w:val="de-AT"/>
        </w:rPr>
        <w:t>- ispit iz FK:</w:t>
      </w:r>
      <w:r>
        <w:rPr>
          <w:color w:val="222222"/>
          <w:lang w:val="de-AT"/>
        </w:rPr>
        <w:t xml:space="preserve"> </w:t>
      </w:r>
      <w:r w:rsidR="00FF48CC">
        <w:rPr>
          <w:color w:val="222222"/>
          <w:lang w:val="de-AT"/>
        </w:rPr>
        <w:t>3</w:t>
      </w:r>
      <w:r w:rsidR="008051DA">
        <w:rPr>
          <w:color w:val="222222"/>
          <w:lang w:val="de-AT"/>
        </w:rPr>
        <w:t>.2.202</w:t>
      </w:r>
      <w:r w:rsidR="00FF48CC">
        <w:rPr>
          <w:color w:val="222222"/>
          <w:lang w:val="de-AT"/>
        </w:rPr>
        <w:t>2</w:t>
      </w:r>
      <w:r w:rsidR="008051DA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>u 1</w:t>
      </w:r>
      <w:r w:rsidR="00FF48CC">
        <w:rPr>
          <w:color w:val="222222"/>
        </w:rPr>
        <w:t>0</w:t>
      </w:r>
      <w:r w:rsidR="00A26360">
        <w:rPr>
          <w:color w:val="222222"/>
        </w:rPr>
        <w:t>.00 h</w:t>
      </w:r>
      <w:r w:rsidR="00CA0B2D">
        <w:rPr>
          <w:color w:val="222222"/>
        </w:rPr>
        <w:t xml:space="preserve"> (</w:t>
      </w:r>
      <w:proofErr w:type="spellStart"/>
      <w:r w:rsidR="00CA0B2D">
        <w:rPr>
          <w:color w:val="222222"/>
        </w:rPr>
        <w:t>Farmacija</w:t>
      </w:r>
      <w:proofErr w:type="spellEnd"/>
      <w:r w:rsidR="00CA0B2D">
        <w:rPr>
          <w:color w:val="222222"/>
        </w:rPr>
        <w:t xml:space="preserve"> – AMF1)</w:t>
      </w:r>
    </w:p>
    <w:p w14:paraId="22AE42F2" w14:textId="77777777" w:rsidR="004A7559" w:rsidRDefault="004A7559" w:rsidP="00CB1E29">
      <w:pPr>
        <w:shd w:val="clear" w:color="auto" w:fill="FFFFFF"/>
        <w:ind w:left="708"/>
        <w:rPr>
          <w:color w:val="222222"/>
          <w:lang w:val="de-AT"/>
        </w:rPr>
      </w:pPr>
    </w:p>
    <w:p w14:paraId="66468244" w14:textId="77777777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</w:p>
    <w:p w14:paraId="3A0058A0" w14:textId="77777777" w:rsidR="00CB1E29" w:rsidRPr="001215BB" w:rsidRDefault="00CB1E29" w:rsidP="00CB1E29">
      <w:pPr>
        <w:shd w:val="clear" w:color="auto" w:fill="FFFFFF"/>
        <w:rPr>
          <w:b/>
          <w:color w:val="222222"/>
        </w:rPr>
      </w:pPr>
      <w:r>
        <w:rPr>
          <w:b/>
          <w:color w:val="222222"/>
        </w:rPr>
        <w:t xml:space="preserve">     II </w:t>
      </w:r>
      <w:proofErr w:type="spellStart"/>
      <w:r>
        <w:rPr>
          <w:b/>
          <w:color w:val="222222"/>
        </w:rPr>
        <w:t>termin</w:t>
      </w:r>
      <w:proofErr w:type="spellEnd"/>
      <w:r>
        <w:rPr>
          <w:b/>
          <w:color w:val="222222"/>
        </w:rPr>
        <w:t>:</w:t>
      </w:r>
    </w:p>
    <w:p w14:paraId="5F10D7B5" w14:textId="144B792F" w:rsidR="004624C7" w:rsidRPr="00FF48CC" w:rsidRDefault="00CB1E29" w:rsidP="00FF48CC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</w:t>
      </w:r>
      <w:proofErr w:type="spellStart"/>
      <w:r>
        <w:rPr>
          <w:color w:val="222222"/>
        </w:rPr>
        <w:t>kolokviju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z</w:t>
      </w:r>
      <w:proofErr w:type="spellEnd"/>
      <w:r>
        <w:rPr>
          <w:color w:val="222222"/>
        </w:rPr>
        <w:t xml:space="preserve"> FK: </w:t>
      </w:r>
      <w:r w:rsidR="00FF48CC">
        <w:rPr>
          <w:color w:val="222222"/>
        </w:rPr>
        <w:t>10</w:t>
      </w:r>
      <w:r w:rsidR="008051DA">
        <w:rPr>
          <w:color w:val="222222"/>
        </w:rPr>
        <w:t>.2.202</w:t>
      </w:r>
      <w:r w:rsidR="00FF48CC">
        <w:rPr>
          <w:color w:val="222222"/>
        </w:rPr>
        <w:t>2</w:t>
      </w:r>
      <w:r w:rsidR="008051DA">
        <w:rPr>
          <w:color w:val="222222"/>
        </w:rPr>
        <w:t>.</w:t>
      </w:r>
      <w:r>
        <w:rPr>
          <w:color w:val="222222"/>
        </w:rPr>
        <w:t xml:space="preserve"> </w:t>
      </w:r>
      <w:r w:rsidR="00A26360">
        <w:rPr>
          <w:color w:val="222222"/>
        </w:rPr>
        <w:t>u 10.00 h</w:t>
      </w:r>
      <w:r w:rsidR="00CA0B2D">
        <w:rPr>
          <w:color w:val="222222"/>
        </w:rPr>
        <w:t xml:space="preserve"> (</w:t>
      </w:r>
      <w:proofErr w:type="spellStart"/>
      <w:r w:rsidR="00CA0B2D">
        <w:rPr>
          <w:color w:val="222222"/>
        </w:rPr>
        <w:t>Farmacija</w:t>
      </w:r>
      <w:proofErr w:type="spellEnd"/>
      <w:r w:rsidR="00CA0B2D">
        <w:rPr>
          <w:color w:val="222222"/>
        </w:rPr>
        <w:t xml:space="preserve"> – </w:t>
      </w:r>
      <w:proofErr w:type="spellStart"/>
      <w:r w:rsidR="00CA0B2D">
        <w:rPr>
          <w:color w:val="222222"/>
        </w:rPr>
        <w:t>seminarska</w:t>
      </w:r>
      <w:proofErr w:type="spellEnd"/>
      <w:r w:rsidR="00CA0B2D">
        <w:rPr>
          <w:color w:val="222222"/>
        </w:rPr>
        <w:t xml:space="preserve"> </w:t>
      </w:r>
      <w:proofErr w:type="spellStart"/>
      <w:r w:rsidR="00CA0B2D">
        <w:rPr>
          <w:color w:val="222222"/>
        </w:rPr>
        <w:t>sala</w:t>
      </w:r>
      <w:proofErr w:type="spellEnd"/>
      <w:r w:rsidR="00CA0B2D">
        <w:rPr>
          <w:color w:val="222222"/>
        </w:rPr>
        <w:t>)</w:t>
      </w:r>
    </w:p>
    <w:p w14:paraId="243020A9" w14:textId="4B152156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 xml:space="preserve">- ispit iz FK: </w:t>
      </w:r>
      <w:r w:rsidR="00FF48CC">
        <w:rPr>
          <w:color w:val="222222"/>
          <w:lang w:val="de-AT"/>
        </w:rPr>
        <w:t>17</w:t>
      </w:r>
      <w:r w:rsidR="004C46A4">
        <w:rPr>
          <w:color w:val="222222"/>
          <w:lang w:val="de-AT"/>
        </w:rPr>
        <w:t>.</w:t>
      </w:r>
      <w:r w:rsidR="00FF48CC">
        <w:rPr>
          <w:color w:val="222222"/>
          <w:lang w:val="de-AT"/>
        </w:rPr>
        <w:t>2</w:t>
      </w:r>
      <w:r w:rsidR="004C46A4">
        <w:rPr>
          <w:color w:val="222222"/>
          <w:lang w:val="de-AT"/>
        </w:rPr>
        <w:t>.</w:t>
      </w:r>
      <w:r w:rsidR="008051DA">
        <w:rPr>
          <w:color w:val="222222"/>
          <w:lang w:val="de-AT"/>
        </w:rPr>
        <w:t>202</w:t>
      </w:r>
      <w:r w:rsidR="00FF48CC">
        <w:rPr>
          <w:color w:val="222222"/>
          <w:lang w:val="de-AT"/>
        </w:rPr>
        <w:t>2</w:t>
      </w:r>
      <w:r w:rsidR="008051DA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>u 1</w:t>
      </w:r>
      <w:r w:rsidR="00FF48CC">
        <w:rPr>
          <w:color w:val="222222"/>
        </w:rPr>
        <w:t>0</w:t>
      </w:r>
      <w:r w:rsidR="00A26360">
        <w:rPr>
          <w:color w:val="222222"/>
        </w:rPr>
        <w:t>.00 h</w:t>
      </w:r>
      <w:r w:rsidR="00CA0B2D">
        <w:rPr>
          <w:color w:val="222222"/>
        </w:rPr>
        <w:t xml:space="preserve"> (</w:t>
      </w:r>
      <w:proofErr w:type="spellStart"/>
      <w:r w:rsidR="00CA0B2D">
        <w:rPr>
          <w:color w:val="222222"/>
        </w:rPr>
        <w:t>Farmacija</w:t>
      </w:r>
      <w:proofErr w:type="spellEnd"/>
      <w:r w:rsidR="00CA0B2D">
        <w:rPr>
          <w:color w:val="222222"/>
        </w:rPr>
        <w:t xml:space="preserve"> – AMF</w:t>
      </w:r>
      <w:r w:rsidR="00FF48CC">
        <w:rPr>
          <w:color w:val="222222"/>
        </w:rPr>
        <w:t>2</w:t>
      </w:r>
      <w:r w:rsidR="00CA0B2D">
        <w:rPr>
          <w:color w:val="222222"/>
        </w:rPr>
        <w:t>)</w:t>
      </w:r>
    </w:p>
    <w:p w14:paraId="6561A811" w14:textId="77777777" w:rsidR="009B4460" w:rsidRDefault="009B4460" w:rsidP="00CB1E29">
      <w:pPr>
        <w:shd w:val="clear" w:color="auto" w:fill="FFFFFF"/>
        <w:ind w:left="708"/>
        <w:rPr>
          <w:color w:val="222222"/>
          <w:lang w:val="de-AT"/>
        </w:rPr>
      </w:pPr>
    </w:p>
    <w:p w14:paraId="68023E15" w14:textId="1E288486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3914931B" w14:textId="59BE26DD" w:rsidR="00506955" w:rsidRDefault="003D12E7" w:rsidP="00506955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ispit /kolokvijum je potrebno potvrditi slanjem podataka (ime i prezime, broj indeksa) na e-mail adresu: </w:t>
      </w:r>
      <w:r w:rsidR="00517DA1">
        <w:t xml:space="preserve">topic.valentina@gmail.com </w:t>
      </w:r>
      <w:r w:rsidRPr="005D5F1B">
        <w:rPr>
          <w:b/>
          <w:lang w:val="pl-PL"/>
        </w:rPr>
        <w:t>najkasnije pet dana prije termina polaganja</w:t>
      </w:r>
      <w:r w:rsidR="002331A5"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</w:p>
    <w:p w14:paraId="655C46BA" w14:textId="77777777" w:rsidR="008455EC" w:rsidRPr="007D0071" w:rsidRDefault="008455EC" w:rsidP="003D12E7">
      <w:pPr>
        <w:jc w:val="both"/>
        <w:rPr>
          <w:sz w:val="28"/>
          <w:szCs w:val="28"/>
          <w:lang w:val="pl-PL"/>
        </w:rPr>
      </w:pPr>
    </w:p>
    <w:p w14:paraId="20123832" w14:textId="77777777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 xml:space="preserve"> 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D7CCC"/>
    <w:rsid w:val="0031697E"/>
    <w:rsid w:val="003979BE"/>
    <w:rsid w:val="003B026A"/>
    <w:rsid w:val="003C0A66"/>
    <w:rsid w:val="003D12E7"/>
    <w:rsid w:val="004624C7"/>
    <w:rsid w:val="004824B7"/>
    <w:rsid w:val="004A5751"/>
    <w:rsid w:val="004A7559"/>
    <w:rsid w:val="004B4C75"/>
    <w:rsid w:val="004C46A4"/>
    <w:rsid w:val="004F4333"/>
    <w:rsid w:val="00506955"/>
    <w:rsid w:val="00517DA1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A708B"/>
    <w:rsid w:val="006B239E"/>
    <w:rsid w:val="006C23DF"/>
    <w:rsid w:val="00740F3C"/>
    <w:rsid w:val="0076520E"/>
    <w:rsid w:val="007A15F7"/>
    <w:rsid w:val="007B2A93"/>
    <w:rsid w:val="007D0071"/>
    <w:rsid w:val="007E3FD0"/>
    <w:rsid w:val="007F36B0"/>
    <w:rsid w:val="008051DA"/>
    <w:rsid w:val="00826602"/>
    <w:rsid w:val="008455EC"/>
    <w:rsid w:val="008A56B7"/>
    <w:rsid w:val="008A739A"/>
    <w:rsid w:val="008E5585"/>
    <w:rsid w:val="00912F38"/>
    <w:rsid w:val="00952CCD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A4CA7"/>
    <w:rsid w:val="00AE627A"/>
    <w:rsid w:val="00B83DBB"/>
    <w:rsid w:val="00BB2BAA"/>
    <w:rsid w:val="00BC0CAD"/>
    <w:rsid w:val="00C13508"/>
    <w:rsid w:val="00C20C4A"/>
    <w:rsid w:val="00C273FD"/>
    <w:rsid w:val="00C44F40"/>
    <w:rsid w:val="00C55696"/>
    <w:rsid w:val="00C74AD6"/>
    <w:rsid w:val="00CA0B2D"/>
    <w:rsid w:val="00CB1E2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6783D"/>
    <w:rsid w:val="00FA6C23"/>
    <w:rsid w:val="00FE3116"/>
    <w:rsid w:val="00FF4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135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1D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17D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11</cp:revision>
  <cp:lastPrinted>2019-04-18T10:32:00Z</cp:lastPrinted>
  <dcterms:created xsi:type="dcterms:W3CDTF">2019-09-05T10:16:00Z</dcterms:created>
  <dcterms:modified xsi:type="dcterms:W3CDTF">2021-12-29T11:23:00Z</dcterms:modified>
</cp:coreProperties>
</file>